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6FB10B0" w:rsidR="00C371B9" w:rsidRPr="00511044" w:rsidRDefault="00A043CF" w:rsidP="00896E57">
      <w:pPr>
        <w:ind w:left="708" w:hanging="708"/>
      </w:pP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37289B85">
                <wp:simplePos x="0" y="0"/>
                <wp:positionH relativeFrom="column">
                  <wp:posOffset>587552</wp:posOffset>
                </wp:positionH>
                <wp:positionV relativeFrom="paragraph">
                  <wp:posOffset>8922075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6CFBA082" w:rsidR="002C696A" w:rsidRPr="00B26F89" w:rsidRDefault="00FA398B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Cambia</w:t>
                            </w:r>
                            <w:r w:rsidR="006972E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e </w:t>
                            </w:r>
                            <w:proofErr w:type="spellStart"/>
                            <w:r w:rsidR="006972E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vai</w:t>
                            </w:r>
                            <w:proofErr w:type="spellEnd"/>
                            <w:r w:rsidR="006972E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  <w:proofErr w:type="gram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D948F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left:0;text-align:left;margin-left:46.25pt;margin-top:702.55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" filled="f" stroked="f">
                <v:textbox style="mso-fit-shape-to-text:t">
                  <w:txbxContent>
                    <w:p w14:paraId="58E11583" w14:textId="6CFBA082" w:rsidR="002C696A" w:rsidRPr="00B26F89" w:rsidRDefault="00FA398B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Cambia</w:t>
                      </w:r>
                      <w:r w:rsidR="006972E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e </w:t>
                      </w:r>
                      <w:proofErr w:type="spellStart"/>
                      <w:r w:rsidR="006972E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vai</w:t>
                      </w:r>
                      <w:proofErr w:type="spellEnd"/>
                      <w:r w:rsidR="006972E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36AB5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619FC44E">
                <wp:simplePos x="0" y="0"/>
                <wp:positionH relativeFrom="margin">
                  <wp:align>center</wp:align>
                </wp:positionH>
                <wp:positionV relativeFrom="paragraph">
                  <wp:posOffset>7148638</wp:posOffset>
                </wp:positionV>
                <wp:extent cx="6758216" cy="1201480"/>
                <wp:effectExtent l="0" t="0" r="508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8216" cy="1201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6" w14:textId="7AEA95A7" w:rsidR="006414C0" w:rsidRPr="00A36AB5" w:rsidRDefault="00E56D52" w:rsidP="00A36AB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fr-BE"/>
                              </w:rPr>
                            </w:pP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Assicuriamoci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che [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inserire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il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nome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del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vostro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comune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partecipi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alla</w:t>
                            </w:r>
                            <w:proofErr w:type="spellEnd"/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 xml:space="preserve"> </w:t>
                            </w:r>
                            <w:r w:rsidRPr="00A36AB5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SETTIMANA</w:t>
                            </w:r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EUROPEA</w:t>
                            </w:r>
                            <w:r w:rsidRPr="00A36AB5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DELLA</w:t>
                            </w:r>
                            <w:r w:rsidRPr="00A36AB5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8"/>
                                <w:szCs w:val="48"/>
                                <w:lang w:val="es-ES"/>
                              </w:rPr>
                              <w:t>MOBILITÀ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4ABD1" id="Text Box 2" o:spid="_x0000_s1027" type="#_x0000_t202" style="position:absolute;left:0;text-align:left;margin-left:0;margin-top:562.9pt;width:532.15pt;height:94.6pt;z-index:25165825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" fillcolor="white [3212]" stroked="f" strokeweight=".5pt">
                <v:textbox>
                  <w:txbxContent>
                    <w:p w14:paraId="0164ABF6" w14:textId="7AEA95A7" w:rsidR="006414C0" w:rsidRPr="00A36AB5" w:rsidRDefault="00E56D52" w:rsidP="00A36AB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  <w:lang w:val="fr-BE"/>
                        </w:rPr>
                      </w:pP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Assicuriamoci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che [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inserire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il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nome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del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vostro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comune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]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partecipi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</w:t>
                      </w:r>
                      <w:proofErr w:type="spellStart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alla</w:t>
                      </w:r>
                      <w:proofErr w:type="spellEnd"/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 xml:space="preserve"> </w:t>
                      </w:r>
                      <w:r w:rsidRPr="00A36AB5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SETTIMANA</w:t>
                      </w:r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EUROPEA</w:t>
                      </w:r>
                      <w:r w:rsidRPr="00A36AB5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DELLA</w:t>
                      </w:r>
                      <w:r w:rsidRPr="00A36AB5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8"/>
                          <w:szCs w:val="48"/>
                          <w:lang w:val="es-ES"/>
                        </w:rPr>
                        <w:t>MOBILITÀ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6A19">
        <w:rPr>
          <w:noProof/>
          <w:lang w:val="en-GB" w:eastAsia="en-GB"/>
        </w:rPr>
        <w:drawing>
          <wp:anchor distT="0" distB="0" distL="114300" distR="114300" simplePos="0" relativeHeight="251658251" behindDoc="0" locked="0" layoutInCell="1" allowOverlap="1" wp14:anchorId="0164ABEB" wp14:editId="46E6180B">
            <wp:simplePos x="0" y="0"/>
            <wp:positionH relativeFrom="column">
              <wp:posOffset>5013192</wp:posOffset>
            </wp:positionH>
            <wp:positionV relativeFrom="paragraph">
              <wp:posOffset>893953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6A19">
        <w:rPr>
          <w:noProof/>
        </w:rPr>
        <w:drawing>
          <wp:anchor distT="0" distB="0" distL="114300" distR="114300" simplePos="0" relativeHeight="251662351" behindDoc="0" locked="0" layoutInCell="1" allowOverlap="1" wp14:anchorId="5D1A3066" wp14:editId="1F13403A">
            <wp:simplePos x="0" y="0"/>
            <wp:positionH relativeFrom="column">
              <wp:posOffset>-266183</wp:posOffset>
            </wp:positionH>
            <wp:positionV relativeFrom="paragraph">
              <wp:posOffset>8665505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397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164ABD9" wp14:editId="4AD5AFF1">
                <wp:simplePos x="0" y="0"/>
                <wp:positionH relativeFrom="margin">
                  <wp:align>center</wp:align>
                </wp:positionH>
                <wp:positionV relativeFrom="paragraph">
                  <wp:posOffset>1373195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D79B44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ntile [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si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son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peten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l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ostro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u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4D58DE1A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36C6396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criv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coraggi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l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l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u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rtecip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TTIMAN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A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h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rr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l 16 al 22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ttemb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1E8856E4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03529D7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 SETTIMAN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A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è l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iù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nd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ampagna d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nsibilizza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stenibil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ff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’ottim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portun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elebr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glio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iù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uli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iù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cur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iem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iden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gliai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t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it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es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3C461ADE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292E75C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scrivers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TTIMANAEUROPEADELLAMOBILITÀ, [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l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l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u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v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ddisf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men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no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guen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iter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68C28E7C" w14:textId="77777777" w:rsidR="00FF7397" w:rsidRPr="00FF7397" w:rsidRDefault="00FF7397" w:rsidP="00FF7397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z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ttima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ttiv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nsibilizz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iden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le part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eressa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l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m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stenibil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AE111A1" w14:textId="77777777" w:rsidR="00FF7397" w:rsidRPr="00FF7397" w:rsidRDefault="00FF7397" w:rsidP="00FF7397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tte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videnz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sulta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aggiun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g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ltim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s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l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ampo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stenibil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76DF426" w14:textId="77777777" w:rsidR="00FF7397" w:rsidRDefault="00FF7397" w:rsidP="00FF7397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za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n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iorna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nza auto,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dealmen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comitanz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on l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iorna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ndial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nza auto, il 22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ttemb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4E1AD6E0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03C4B84" w14:textId="77777777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a SETTIMAN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A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r w:rsidRPr="00FF739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À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è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per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tutti 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mun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Europa 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lt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iscri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è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tui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d è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ssibil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ar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l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ingue. Tutte l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sors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n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nibi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rettamen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l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t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eb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ampagna, in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r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a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in tutte le lingu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fficia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’U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429EE94" w14:textId="77777777" w:rsidR="00FF7397" w:rsidRPr="00FF7397" w:rsidRDefault="00FF7397" w:rsidP="00FF7397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aggiori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azion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0" w:tgtFrame="_new" w:history="1">
                              <w:r w:rsidRPr="00FF7397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47B2859F" w14:textId="77777777" w:rsidR="00FF7397" w:rsidRPr="00FF7397" w:rsidRDefault="00FF7397" w:rsidP="00FF7397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scri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1" w:tgtFrame="_new" w:history="1">
                              <w:r w:rsidRPr="00FF7397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FF7397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2AECBFC7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6BD0725" w14:textId="68933A92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greteri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ll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ampagna è 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si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sponde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tutte l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st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mand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chiest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2" w:history="1">
                              <w:r w:rsidRPr="00FF7397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FF7397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>.</w:t>
                            </w:r>
                            <w:r w:rsidRPr="00FF7397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lang w:val="en-BE"/>
                              </w:rPr>
                              <w:t xml:space="preserve"> </w:t>
                            </w:r>
                          </w:p>
                          <w:p w14:paraId="488D103C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CC7DCE0" w14:textId="5785F176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La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ngrazi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’atten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per aver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so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siderazion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ques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ichiesta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91511C6" w14:textId="77777777" w:rsid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A714D52" w14:textId="68247122" w:rsidR="00FF7397" w:rsidRPr="00FF7397" w:rsidRDefault="00FF7397" w:rsidP="00FF739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rdial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luti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l proprio </w:t>
                            </w:r>
                            <w:proofErr w:type="spellStart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FF739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0164ABFB" w14:textId="0DA2E92A" w:rsidR="00511044" w:rsidRPr="00FF7397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lang w:val="it-IT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8" style="position:absolute;left:0;text-align:left;margin-left:0;margin-top:108.15pt;width:534.1pt;height:33.9pt;z-index:2516582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" filled="f" stroked="f">
                <v:textbox style="mso-fit-shape-to-text:t">
                  <w:txbxContent>
                    <w:p w14:paraId="3DD79B44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ntile [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si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son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peten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l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ostro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u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4D58DE1A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36C6396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criv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coraggi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l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l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u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rtecip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TTIMAN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A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h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rr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l 16 al 22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ttemb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1E8856E4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03529D7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 SETTIMAN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A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è l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iù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nd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ampagna d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nsibilizza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stenibil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ff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’ottim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portun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elebr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glio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iù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uli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iù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cur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iem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iden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gliai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t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it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es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3C461ADE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292E75C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scrivers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TTIMANAEUROPEADELLAMOBILITÀ, [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l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l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u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v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ddisf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men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no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guen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iter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68C28E7C" w14:textId="77777777" w:rsidR="00FF7397" w:rsidRPr="00FF7397" w:rsidRDefault="00FF7397" w:rsidP="00FF7397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z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ttima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ttiv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nsibilizz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iden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le part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eressa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l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m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stenibil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AE111A1" w14:textId="77777777" w:rsidR="00FF7397" w:rsidRPr="00FF7397" w:rsidRDefault="00FF7397" w:rsidP="00FF7397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tte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videnz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sulta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aggiun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g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ltim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s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l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ampo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stenibil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776DF426" w14:textId="77777777" w:rsidR="00FF7397" w:rsidRDefault="00FF7397" w:rsidP="00FF7397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za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n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iorna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nza auto,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dealmen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comitanz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on l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iorna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ndial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nza auto, il 22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ttemb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4E1AD6E0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03C4B84" w14:textId="77777777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a SETTIMAN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A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r w:rsidRPr="00FF739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À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è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per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tutti 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mun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Europa 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lt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iscri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è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tui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d è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ssibil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ar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l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ingue. Tutte l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sors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n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nibi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rettamen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l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t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web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ampagna, in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r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a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in tutte le lingu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fficia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’U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3429EE94" w14:textId="77777777" w:rsidR="00FF7397" w:rsidRPr="00FF7397" w:rsidRDefault="00FF7397" w:rsidP="00FF7397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aggiori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azion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3" w:tgtFrame="_new" w:history="1">
                        <w:r w:rsidRPr="00FF7397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47B2859F" w14:textId="77777777" w:rsidR="00FF7397" w:rsidRPr="00FF7397" w:rsidRDefault="00FF7397" w:rsidP="00FF7397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scri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4" w:tgtFrame="_new" w:history="1">
                        <w:r w:rsidRPr="00FF7397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FF7397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?</w:t>
                      </w:r>
                    </w:p>
                    <w:p w14:paraId="2AECBFC7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6BD0725" w14:textId="68933A92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greteri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ll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ampagna è 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si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sponde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tutte l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st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mand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chiest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5" w:history="1">
                        <w:r w:rsidRPr="00FF7397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FF7397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>.</w:t>
                      </w:r>
                      <w:r w:rsidRPr="00FF7397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lang w:val="en-BE"/>
                        </w:rPr>
                        <w:t xml:space="preserve"> </w:t>
                      </w:r>
                    </w:p>
                    <w:p w14:paraId="488D103C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CC7DCE0" w14:textId="5785F176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La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ngrazi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’atten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per aver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so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siderazion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ques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ichiesta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91511C6" w14:textId="77777777" w:rsid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A714D52" w14:textId="68247122" w:rsidR="00FF7397" w:rsidRPr="00FF7397" w:rsidRDefault="00FF7397" w:rsidP="00FF739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rdial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luti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l proprio </w:t>
                      </w:r>
                      <w:proofErr w:type="spellStart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FF739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0164ABFB" w14:textId="0DA2E92A" w:rsidR="00511044" w:rsidRPr="00FF7397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lang w:val="it-IT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6448B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7E258B39">
                <wp:simplePos x="0" y="0"/>
                <wp:positionH relativeFrom="column">
                  <wp:posOffset>811855</wp:posOffset>
                </wp:positionH>
                <wp:positionV relativeFrom="paragraph">
                  <wp:posOffset>183397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30D94A92" w:rsidR="00375ED1" w:rsidRPr="00857F3C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</w:t>
                            </w:r>
                            <w:r w:rsidR="00862974"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SETTEMBRE</w:t>
                            </w:r>
                            <w:r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</w:t>
                            </w:r>
                            <w:r w:rsidR="00375ED1"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</w:t>
                            </w:r>
                            <w:r w:rsidR="005A13EB"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</w:t>
                            </w:r>
                            <w:r w:rsidR="00A67561" w:rsidRPr="00857F3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63.95pt;margin-top:14.45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" filled="f" stroked="f">
                <v:textbox style="mso-fit-shape-to-text:t">
                  <w:txbxContent>
                    <w:p w14:paraId="2E789057" w14:textId="30D94A92" w:rsidR="00375ED1" w:rsidRPr="00857F3C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</w:t>
                      </w:r>
                      <w:r w:rsidR="00862974"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SETTEMBRE</w:t>
                      </w:r>
                      <w:r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</w:t>
                      </w:r>
                      <w:r w:rsidR="00375ED1"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</w:t>
                      </w:r>
                      <w:r w:rsidR="005A13EB"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</w:t>
                      </w:r>
                      <w:r w:rsidR="00A67561" w:rsidRPr="00857F3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16448B">
        <w:rPr>
          <w:noProof/>
        </w:rPr>
        <w:drawing>
          <wp:anchor distT="0" distB="0" distL="114300" distR="114300" simplePos="0" relativeHeight="251658255" behindDoc="0" locked="0" layoutInCell="1" allowOverlap="1" wp14:anchorId="31A84B76" wp14:editId="0CD19C7B">
            <wp:simplePos x="0" y="0"/>
            <wp:positionH relativeFrom="column">
              <wp:posOffset>905037</wp:posOffset>
            </wp:positionH>
            <wp:positionV relativeFrom="paragraph">
              <wp:posOffset>-224140</wp:posOffset>
            </wp:positionV>
            <wp:extent cx="5430520" cy="3105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520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48B">
        <w:rPr>
          <w:noProof/>
        </w:rPr>
        <w:drawing>
          <wp:anchor distT="0" distB="0" distL="114300" distR="114300" simplePos="0" relativeHeight="251660303" behindDoc="0" locked="0" layoutInCell="1" allowOverlap="1" wp14:anchorId="3116898A" wp14:editId="081535F3">
            <wp:simplePos x="0" y="0"/>
            <wp:positionH relativeFrom="column">
              <wp:posOffset>-808074</wp:posOffset>
            </wp:positionH>
            <wp:positionV relativeFrom="paragraph">
              <wp:posOffset>-691116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14747"/>
    <w:multiLevelType w:val="multilevel"/>
    <w:tmpl w:val="6B08A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8D1317"/>
    <w:multiLevelType w:val="multilevel"/>
    <w:tmpl w:val="03A89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5510361">
    <w:abstractNumId w:val="1"/>
  </w:num>
  <w:num w:numId="2" w16cid:durableId="1082220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C31ED"/>
    <w:rsid w:val="000E4C0E"/>
    <w:rsid w:val="00134E02"/>
    <w:rsid w:val="0016448B"/>
    <w:rsid w:val="00175A62"/>
    <w:rsid w:val="001A400A"/>
    <w:rsid w:val="001B2734"/>
    <w:rsid w:val="001C4A25"/>
    <w:rsid w:val="001C60D5"/>
    <w:rsid w:val="001C69B7"/>
    <w:rsid w:val="001F2446"/>
    <w:rsid w:val="001F3329"/>
    <w:rsid w:val="002201A1"/>
    <w:rsid w:val="0022049E"/>
    <w:rsid w:val="002554E7"/>
    <w:rsid w:val="002703F3"/>
    <w:rsid w:val="002C696A"/>
    <w:rsid w:val="003173A6"/>
    <w:rsid w:val="003249F3"/>
    <w:rsid w:val="00346A60"/>
    <w:rsid w:val="00357566"/>
    <w:rsid w:val="00373AA9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37333"/>
    <w:rsid w:val="00485CBE"/>
    <w:rsid w:val="004A279C"/>
    <w:rsid w:val="004B6786"/>
    <w:rsid w:val="004F2F45"/>
    <w:rsid w:val="0051100C"/>
    <w:rsid w:val="00511044"/>
    <w:rsid w:val="00517BD6"/>
    <w:rsid w:val="005374F3"/>
    <w:rsid w:val="005A13EB"/>
    <w:rsid w:val="005A4B51"/>
    <w:rsid w:val="005C2D8D"/>
    <w:rsid w:val="005C7E02"/>
    <w:rsid w:val="005E26DE"/>
    <w:rsid w:val="005E60F2"/>
    <w:rsid w:val="005F519F"/>
    <w:rsid w:val="006124FF"/>
    <w:rsid w:val="006138C2"/>
    <w:rsid w:val="0064124D"/>
    <w:rsid w:val="006414C0"/>
    <w:rsid w:val="006440FD"/>
    <w:rsid w:val="00683039"/>
    <w:rsid w:val="00695540"/>
    <w:rsid w:val="006972E3"/>
    <w:rsid w:val="006F32DF"/>
    <w:rsid w:val="00757556"/>
    <w:rsid w:val="0075777B"/>
    <w:rsid w:val="0076449D"/>
    <w:rsid w:val="007700FF"/>
    <w:rsid w:val="007C0A86"/>
    <w:rsid w:val="007E2C33"/>
    <w:rsid w:val="007F2CED"/>
    <w:rsid w:val="008061B8"/>
    <w:rsid w:val="00855FCF"/>
    <w:rsid w:val="00857F3C"/>
    <w:rsid w:val="00862788"/>
    <w:rsid w:val="00862974"/>
    <w:rsid w:val="00874DA0"/>
    <w:rsid w:val="00877913"/>
    <w:rsid w:val="00896A19"/>
    <w:rsid w:val="00896E57"/>
    <w:rsid w:val="008A119A"/>
    <w:rsid w:val="008B2F8C"/>
    <w:rsid w:val="008D7C34"/>
    <w:rsid w:val="00937FB3"/>
    <w:rsid w:val="00947098"/>
    <w:rsid w:val="009713C9"/>
    <w:rsid w:val="009D2738"/>
    <w:rsid w:val="009F186A"/>
    <w:rsid w:val="00A043CF"/>
    <w:rsid w:val="00A26291"/>
    <w:rsid w:val="00A36AB5"/>
    <w:rsid w:val="00A459DA"/>
    <w:rsid w:val="00A601C2"/>
    <w:rsid w:val="00A67561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31327"/>
    <w:rsid w:val="00C371B9"/>
    <w:rsid w:val="00C8418E"/>
    <w:rsid w:val="00C93F06"/>
    <w:rsid w:val="00CB40E4"/>
    <w:rsid w:val="00CF560C"/>
    <w:rsid w:val="00D1245D"/>
    <w:rsid w:val="00D47820"/>
    <w:rsid w:val="00D72254"/>
    <w:rsid w:val="00D97FBB"/>
    <w:rsid w:val="00DA5088"/>
    <w:rsid w:val="00DC6F09"/>
    <w:rsid w:val="00DD3CD5"/>
    <w:rsid w:val="00E453D7"/>
    <w:rsid w:val="00E56D52"/>
    <w:rsid w:val="00E60935"/>
    <w:rsid w:val="00E66FB2"/>
    <w:rsid w:val="00E67775"/>
    <w:rsid w:val="00E71C46"/>
    <w:rsid w:val="00E754BA"/>
    <w:rsid w:val="00ED657B"/>
    <w:rsid w:val="00F1212D"/>
    <w:rsid w:val="00F16838"/>
    <w:rsid w:val="00F32FF0"/>
    <w:rsid w:val="00F7270B"/>
    <w:rsid w:val="00FA398B"/>
    <w:rsid w:val="00FA6AD5"/>
    <w:rsid w:val="00FF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73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73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9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obilityweek.eu/home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mobilityweek.eu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gistration.mobilityweek.eu/login.php" TargetMode="Externa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10" Type="http://schemas.openxmlformats.org/officeDocument/2006/relationships/hyperlink" Target="https://mobilityweek.eu/home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registration.mobilityweek.eu/login.php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BBD312C-4493-4687-995A-8FB021A352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34</cp:revision>
  <cp:lastPrinted>2023-05-17T06:59:00Z</cp:lastPrinted>
  <dcterms:created xsi:type="dcterms:W3CDTF">2022-07-26T12:44:00Z</dcterms:created>
  <dcterms:modified xsi:type="dcterms:W3CDTF">2025-07-24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